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A1BC9A4" w14:textId="4137130C" w:rsidR="00417D42" w:rsidRDefault="00417D42" w:rsidP="00417D42">
      <w:pPr>
        <w:pStyle w:val="Caption"/>
        <w:keepNext/>
      </w:pPr>
      <w:r>
        <w:t>Table 5: Association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913"/>
        <w:gridCol w:w="1503"/>
        <w:gridCol w:w="1322"/>
        <w:gridCol w:w="1197"/>
        <w:gridCol w:w="805"/>
      </w:tblGrid>
      <w:tr w:rsidR="00641054" w14:paraId="5B180719" w14:textId="77777777" w:rsidTr="00641054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2AB9BBD7" w14:textId="77777777" w:rsidR="00641054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267E3E0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verall</w:t>
            </w:r>
            <w:r>
              <w:rPr>
                <w:rFonts w:ascii="Calibri" w:hAnsi="Calibri"/>
                <w:sz w:val="20"/>
              </w:rPr>
              <w:t>, N = 35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69DC7C3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good</w:t>
            </w:r>
            <w:r>
              <w:rPr>
                <w:rFonts w:ascii="Calibri" w:hAnsi="Calibri"/>
                <w:sz w:val="20"/>
              </w:rPr>
              <w:t>, N = 272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E05774D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oor</w:t>
            </w:r>
            <w:r>
              <w:rPr>
                <w:rFonts w:ascii="Calibri" w:hAnsi="Calibri"/>
                <w:sz w:val="20"/>
              </w:rPr>
              <w:t>, N = 8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2BEC1A8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641054" w14:paraId="660E7DB6" w14:textId="77777777" w:rsidTr="006410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D52558" w14:textId="77777777" w:rsidR="0064105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en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0683F2" w14:textId="77777777" w:rsidR="00641054" w:rsidRDefault="0064105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00D919" w14:textId="77777777" w:rsidR="00641054" w:rsidRDefault="0064105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954311" w14:textId="77777777" w:rsidR="00641054" w:rsidRDefault="0064105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3A9261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0</w:t>
            </w:r>
          </w:p>
        </w:tc>
      </w:tr>
      <w:tr w:rsidR="00641054" w14:paraId="333E917D" w14:textId="77777777" w:rsidTr="006410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F98D3A" w14:textId="77777777" w:rsidR="0064105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ABC94F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3 (4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568A01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8 (4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F92BF2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5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17A5BF" w14:textId="77777777" w:rsidR="00641054" w:rsidRDefault="00641054">
            <w:pPr>
              <w:keepNext/>
              <w:spacing w:after="60"/>
              <w:jc w:val="center"/>
            </w:pPr>
          </w:p>
        </w:tc>
      </w:tr>
      <w:tr w:rsidR="00641054" w14:paraId="40AD1856" w14:textId="77777777" w:rsidTr="006410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60410E" w14:textId="77777777" w:rsidR="0064105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AC64FE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3 (5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AB32E1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4 (5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CB9A9B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4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F72757" w14:textId="77777777" w:rsidR="00641054" w:rsidRDefault="00641054">
            <w:pPr>
              <w:keepNext/>
              <w:spacing w:after="60"/>
              <w:jc w:val="center"/>
            </w:pPr>
          </w:p>
        </w:tc>
      </w:tr>
      <w:tr w:rsidR="00641054" w14:paraId="686325C4" w14:textId="77777777" w:rsidTr="006410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8B6C04" w14:textId="3B3F6126" w:rsidR="0064105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rital</w:t>
            </w:r>
            <w:r w:rsidR="00417D42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Statu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BBA7F3" w14:textId="77777777" w:rsidR="00641054" w:rsidRDefault="0064105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26EE98" w14:textId="77777777" w:rsidR="00641054" w:rsidRDefault="0064105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9C047A" w14:textId="77777777" w:rsidR="00641054" w:rsidRDefault="0064105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648C31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4</w:t>
            </w:r>
          </w:p>
        </w:tc>
      </w:tr>
      <w:tr w:rsidR="00641054" w14:paraId="3ABB0A33" w14:textId="77777777" w:rsidTr="006410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ACB4AF" w14:textId="77777777" w:rsidR="0064105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rr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9C674F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1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33EAFC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1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CAA29B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2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CD1C14" w14:textId="77777777" w:rsidR="00641054" w:rsidRDefault="00641054">
            <w:pPr>
              <w:keepNext/>
              <w:spacing w:after="60"/>
              <w:jc w:val="center"/>
            </w:pPr>
          </w:p>
        </w:tc>
      </w:tr>
      <w:tr w:rsidR="00641054" w14:paraId="38C96242" w14:textId="77777777" w:rsidTr="006410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8325B0" w14:textId="77777777" w:rsidR="0064105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ing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499EA4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2 (8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57BAEA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5 (8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AA8BD5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8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C348B7" w14:textId="77777777" w:rsidR="00641054" w:rsidRDefault="00641054">
            <w:pPr>
              <w:keepNext/>
              <w:spacing w:after="60"/>
              <w:jc w:val="center"/>
            </w:pPr>
          </w:p>
        </w:tc>
      </w:tr>
      <w:tr w:rsidR="00641054" w14:paraId="21AEAC63" w14:textId="77777777" w:rsidTr="006410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CB4649" w14:textId="4F6230DA" w:rsidR="0064105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ype</w:t>
            </w:r>
            <w:r w:rsidR="00417D42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of</w:t>
            </w:r>
            <w:r w:rsidR="00417D42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Famil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541CDC" w14:textId="77777777" w:rsidR="00641054" w:rsidRDefault="0064105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E4028F" w14:textId="77777777" w:rsidR="00641054" w:rsidRDefault="0064105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42EB3D" w14:textId="77777777" w:rsidR="00641054" w:rsidRDefault="0064105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473AFC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55</w:t>
            </w:r>
          </w:p>
        </w:tc>
      </w:tr>
      <w:tr w:rsidR="00641054" w14:paraId="005F0BF2" w14:textId="77777777" w:rsidTr="006410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180930" w14:textId="77777777" w:rsidR="0064105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roke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254B42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C4EE22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F048F2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2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2B4766" w14:textId="77777777" w:rsidR="00641054" w:rsidRDefault="00641054">
            <w:pPr>
              <w:keepNext/>
              <w:spacing w:after="60"/>
              <w:jc w:val="center"/>
            </w:pPr>
          </w:p>
        </w:tc>
      </w:tr>
      <w:tr w:rsidR="00641054" w14:paraId="2F18787B" w14:textId="77777777" w:rsidTr="006410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59E801" w14:textId="77777777" w:rsidR="0064105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Joi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2644D4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2 (4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2B78C4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3 (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C4EBCB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4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96967F" w14:textId="77777777" w:rsidR="00641054" w:rsidRDefault="00641054">
            <w:pPr>
              <w:keepNext/>
              <w:spacing w:after="60"/>
              <w:jc w:val="center"/>
            </w:pPr>
          </w:p>
        </w:tc>
      </w:tr>
      <w:tr w:rsidR="00641054" w14:paraId="5F92FA2A" w14:textId="77777777" w:rsidTr="006410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D2C134" w14:textId="77777777" w:rsidR="0064105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ucl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4ABC69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1 (5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2ADDC9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8 (6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8B5976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 (5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F3DDDC" w14:textId="77777777" w:rsidR="00641054" w:rsidRDefault="00641054">
            <w:pPr>
              <w:keepNext/>
              <w:spacing w:after="60"/>
              <w:jc w:val="center"/>
            </w:pPr>
          </w:p>
        </w:tc>
      </w:tr>
      <w:tr w:rsidR="00641054" w14:paraId="2DFB921A" w14:textId="77777777" w:rsidTr="006410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9414C5" w14:textId="6F5E4F2B" w:rsidR="0064105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evel</w:t>
            </w:r>
            <w:r w:rsidR="00417D42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of</w:t>
            </w:r>
            <w:r w:rsidR="00417D42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ED988A" w14:textId="77777777" w:rsidR="00641054" w:rsidRDefault="0064105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01D135" w14:textId="77777777" w:rsidR="00641054" w:rsidRDefault="0064105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C3A763" w14:textId="77777777" w:rsidR="00641054" w:rsidRDefault="0064105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F93F3C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641054" w14:paraId="70E19E99" w14:textId="77777777" w:rsidTr="006410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20B6DB" w14:textId="77777777" w:rsidR="0064105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achelor of Scie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13A702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8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FABB16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8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E82025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7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260D87" w14:textId="77777777" w:rsidR="00641054" w:rsidRDefault="00641054">
            <w:pPr>
              <w:keepNext/>
              <w:spacing w:after="60"/>
              <w:jc w:val="center"/>
            </w:pPr>
          </w:p>
        </w:tc>
      </w:tr>
      <w:tr w:rsidR="00641054" w14:paraId="5E0CF939" w14:textId="77777777" w:rsidTr="006410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8E5A61" w14:textId="77777777" w:rsidR="0064105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an read and wri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2E0C62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7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9E00F1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5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96E243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72ED79" w14:textId="77777777" w:rsidR="00641054" w:rsidRDefault="00641054">
            <w:pPr>
              <w:keepNext/>
              <w:spacing w:after="60"/>
              <w:jc w:val="center"/>
            </w:pPr>
          </w:p>
        </w:tc>
      </w:tr>
      <w:tr w:rsidR="00641054" w14:paraId="6C279753" w14:textId="77777777" w:rsidTr="006410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C1D760" w14:textId="77777777" w:rsidR="0064105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704548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5 (4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1EB8F7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3 (4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AAC574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65D84B" w14:textId="77777777" w:rsidR="00641054" w:rsidRDefault="00641054">
            <w:pPr>
              <w:keepNext/>
              <w:spacing w:after="60"/>
              <w:jc w:val="center"/>
            </w:pPr>
          </w:p>
        </w:tc>
      </w:tr>
      <w:tr w:rsidR="00641054" w14:paraId="214A7263" w14:textId="77777777" w:rsidTr="006410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E54270" w14:textId="77777777" w:rsidR="0064105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lliter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32A320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A8AD56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0E8440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F45414" w14:textId="77777777" w:rsidR="00641054" w:rsidRDefault="00641054">
            <w:pPr>
              <w:keepNext/>
              <w:spacing w:after="60"/>
              <w:jc w:val="center"/>
            </w:pPr>
          </w:p>
        </w:tc>
      </w:tr>
      <w:tr w:rsidR="00641054" w14:paraId="0E2E7EA8" w14:textId="77777777" w:rsidTr="006410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1301D4" w14:textId="77777777" w:rsidR="0064105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ster of Scie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39EEE5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2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8E889B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3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1B6BBD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010BCC" w14:textId="77777777" w:rsidR="00641054" w:rsidRDefault="00641054">
            <w:pPr>
              <w:keepNext/>
              <w:spacing w:after="60"/>
              <w:jc w:val="center"/>
            </w:pPr>
          </w:p>
        </w:tc>
      </w:tr>
      <w:tr w:rsidR="00641054" w14:paraId="6BD15299" w14:textId="77777777" w:rsidTr="006410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BDBBF0" w14:textId="77777777" w:rsidR="0064105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DFB5EA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3 (2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528FAC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 (1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5EA621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2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18285D" w14:textId="77777777" w:rsidR="00641054" w:rsidRDefault="00641054">
            <w:pPr>
              <w:keepNext/>
              <w:spacing w:after="60"/>
              <w:jc w:val="center"/>
            </w:pPr>
          </w:p>
        </w:tc>
      </w:tr>
      <w:tr w:rsidR="00641054" w14:paraId="74677A1E" w14:textId="77777777" w:rsidTr="006410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5A971D" w14:textId="77777777" w:rsidR="0064105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642427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 (1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CBC63B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 (1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80AC03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1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53BC31" w14:textId="77777777" w:rsidR="00641054" w:rsidRDefault="00641054">
            <w:pPr>
              <w:keepNext/>
              <w:spacing w:after="60"/>
              <w:jc w:val="center"/>
            </w:pPr>
          </w:p>
        </w:tc>
      </w:tr>
      <w:tr w:rsidR="00641054" w14:paraId="04091D60" w14:textId="77777777" w:rsidTr="006410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C4B454" w14:textId="56954212" w:rsidR="0064105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ccupational</w:t>
            </w:r>
            <w:r w:rsidR="00417D42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Statu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46D5DA" w14:textId="77777777" w:rsidR="00641054" w:rsidRDefault="0064105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86F626" w14:textId="77777777" w:rsidR="00641054" w:rsidRDefault="0064105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9DBD22" w14:textId="77777777" w:rsidR="00641054" w:rsidRDefault="0064105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6DBD6E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641054" w14:paraId="4A51D5B3" w14:textId="77777777" w:rsidTr="006410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B89B61" w14:textId="77777777" w:rsidR="0064105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ivil serva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2DB83A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013068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AAED7C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657BF9" w14:textId="77777777" w:rsidR="00641054" w:rsidRDefault="00641054">
            <w:pPr>
              <w:keepNext/>
              <w:spacing w:after="60"/>
              <w:jc w:val="center"/>
            </w:pPr>
          </w:p>
        </w:tc>
      </w:tr>
      <w:tr w:rsidR="00641054" w14:paraId="4EF6F967" w14:textId="77777777" w:rsidTr="006410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80107D" w14:textId="77777777" w:rsidR="0064105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school stud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056ACC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2 (4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DED05A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8 (4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EBE808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4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3164DB" w14:textId="77777777" w:rsidR="00641054" w:rsidRDefault="00641054">
            <w:pPr>
              <w:keepNext/>
              <w:spacing w:after="60"/>
              <w:jc w:val="center"/>
            </w:pPr>
          </w:p>
        </w:tc>
      </w:tr>
      <w:tr w:rsidR="00641054" w14:paraId="16431D0E" w14:textId="77777777" w:rsidTr="006410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CAC812" w14:textId="77777777" w:rsidR="0064105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ousewif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6A4AB5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4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C0D873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3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3C6D53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9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3ACFD0" w14:textId="77777777" w:rsidR="00641054" w:rsidRDefault="00641054">
            <w:pPr>
              <w:keepNext/>
              <w:spacing w:after="60"/>
              <w:jc w:val="center"/>
            </w:pPr>
          </w:p>
        </w:tc>
      </w:tr>
      <w:tr w:rsidR="00641054" w14:paraId="5B2441ED" w14:textId="77777777" w:rsidTr="006410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BE684C" w14:textId="77777777" w:rsidR="0064105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lf-employ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B3E6A7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A4739A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F3BA1B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9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376B83" w14:textId="77777777" w:rsidR="00641054" w:rsidRDefault="00641054">
            <w:pPr>
              <w:keepNext/>
              <w:spacing w:after="60"/>
              <w:jc w:val="center"/>
            </w:pPr>
          </w:p>
        </w:tc>
      </w:tr>
      <w:tr w:rsidR="00641054" w14:paraId="75C7143D" w14:textId="77777777" w:rsidTr="006410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0209ED" w14:textId="77777777" w:rsidR="0064105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employ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4380FE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1 (3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B87D71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1 (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B14AEB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3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93DE61" w14:textId="77777777" w:rsidR="00641054" w:rsidRDefault="00641054">
            <w:pPr>
              <w:keepNext/>
              <w:spacing w:after="60"/>
              <w:jc w:val="center"/>
            </w:pPr>
          </w:p>
        </w:tc>
      </w:tr>
      <w:tr w:rsidR="00641054" w14:paraId="380DE987" w14:textId="77777777" w:rsidTr="006410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6062AA" w14:textId="77777777" w:rsidR="0064105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iversity stud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B6135D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4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119725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4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E067C5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4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F9B7D2" w14:textId="77777777" w:rsidR="00641054" w:rsidRDefault="00641054">
            <w:pPr>
              <w:keepNext/>
              <w:spacing w:after="60"/>
              <w:jc w:val="center"/>
            </w:pPr>
          </w:p>
        </w:tc>
      </w:tr>
      <w:tr w:rsidR="00641054" w14:paraId="5FFAC4E6" w14:textId="77777777" w:rsidTr="006410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C4ABA6" w14:textId="4F948C07" w:rsidR="0064105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rea</w:t>
            </w:r>
            <w:r w:rsidR="00417D42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of</w:t>
            </w:r>
            <w:r w:rsidR="00417D42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Reside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F9BD58" w14:textId="77777777" w:rsidR="00641054" w:rsidRDefault="0064105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E1C218" w14:textId="77777777" w:rsidR="00641054" w:rsidRDefault="0064105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FE691" w14:textId="77777777" w:rsidR="00641054" w:rsidRDefault="0064105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9D05F7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641054" w14:paraId="09266289" w14:textId="77777777" w:rsidTr="006410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60822C" w14:textId="77777777" w:rsidR="0064105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u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6EAAED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4 (4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A010E1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1 (4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B445DA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 (5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E8AC4A" w14:textId="77777777" w:rsidR="00641054" w:rsidRDefault="00641054">
            <w:pPr>
              <w:keepNext/>
              <w:spacing w:after="60"/>
              <w:jc w:val="center"/>
            </w:pPr>
          </w:p>
        </w:tc>
      </w:tr>
      <w:tr w:rsidR="00641054" w14:paraId="4E00E14E" w14:textId="77777777" w:rsidTr="006410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9ED878" w14:textId="77777777" w:rsidR="0064105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rb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E33E00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2 (5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CE47A4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1 (5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9F168C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4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30ECFF" w14:textId="77777777" w:rsidR="00641054" w:rsidRDefault="00641054">
            <w:pPr>
              <w:keepNext/>
              <w:spacing w:after="60"/>
              <w:jc w:val="center"/>
            </w:pPr>
          </w:p>
        </w:tc>
      </w:tr>
      <w:tr w:rsidR="00641054" w14:paraId="545B0E01" w14:textId="77777777" w:rsidTr="006410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D0521E" w14:textId="1D4F4F7D" w:rsidR="0064105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conomic</w:t>
            </w:r>
            <w:r w:rsidR="00417D42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Clas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EB0823" w14:textId="77777777" w:rsidR="00641054" w:rsidRDefault="0064105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A40C3E" w14:textId="77777777" w:rsidR="00641054" w:rsidRDefault="0064105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768516" w14:textId="77777777" w:rsidR="00641054" w:rsidRDefault="00641054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DC594F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641054" w14:paraId="0A118441" w14:textId="77777777" w:rsidTr="006410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352231" w14:textId="77777777" w:rsidR="0064105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incom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6D85DF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B58E36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1D6B0E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2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A0F632" w14:textId="77777777" w:rsidR="00641054" w:rsidRDefault="00641054">
            <w:pPr>
              <w:keepNext/>
              <w:spacing w:after="60"/>
              <w:jc w:val="center"/>
            </w:pPr>
          </w:p>
        </w:tc>
      </w:tr>
      <w:tr w:rsidR="00641054" w14:paraId="282137C9" w14:textId="77777777" w:rsidTr="006410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0B6BE8" w14:textId="77777777" w:rsidR="0064105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w incom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378943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5 (5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998AFB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1 (5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75AF81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5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DAA60D" w14:textId="77777777" w:rsidR="00641054" w:rsidRDefault="00641054">
            <w:pPr>
              <w:keepNext/>
              <w:spacing w:after="60"/>
              <w:jc w:val="center"/>
            </w:pPr>
          </w:p>
        </w:tc>
      </w:tr>
      <w:tr w:rsidR="00641054" w14:paraId="0B105C8D" w14:textId="77777777" w:rsidTr="0064105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65E58D" w14:textId="77777777" w:rsidR="0064105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derate incom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24094B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8 (4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856F7E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0 (4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13082B" w14:textId="77777777" w:rsidR="0064105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4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2D39D4" w14:textId="77777777" w:rsidR="00641054" w:rsidRDefault="00641054">
            <w:pPr>
              <w:keepNext/>
              <w:spacing w:after="60"/>
              <w:jc w:val="center"/>
            </w:pPr>
          </w:p>
        </w:tc>
      </w:tr>
      <w:tr w:rsidR="00641054" w14:paraId="62DC0E23" w14:textId="77777777" w:rsidTr="00641054">
        <w:trPr>
          <w:cantSplit/>
          <w:jc w:val="center"/>
        </w:trPr>
        <w:tc>
          <w:tcPr>
            <w:tcW w:w="0" w:type="auto"/>
            <w:gridSpan w:val="5"/>
          </w:tcPr>
          <w:p w14:paraId="0DBB3B3B" w14:textId="77777777" w:rsidR="00641054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  <w:tr w:rsidR="00641054" w14:paraId="2C27784C" w14:textId="77777777" w:rsidTr="00641054">
        <w:trPr>
          <w:cantSplit/>
          <w:jc w:val="center"/>
        </w:trPr>
        <w:tc>
          <w:tcPr>
            <w:tcW w:w="0" w:type="auto"/>
            <w:gridSpan w:val="5"/>
          </w:tcPr>
          <w:p w14:paraId="2F174E66" w14:textId="77777777" w:rsidR="00641054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Pearson's Chi-squared test; Fisher's exact test</w:t>
            </w:r>
          </w:p>
        </w:tc>
      </w:tr>
    </w:tbl>
    <w:p w14:paraId="013EBBE7" w14:textId="77777777" w:rsidR="00641054" w:rsidRDefault="00641054">
      <w:pPr>
        <w:pStyle w:val="FirstParagraph"/>
      </w:pPr>
    </w:p>
    <w:sectPr w:rsidR="0064105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CD85DD" w14:textId="77777777" w:rsidR="0036531D" w:rsidRDefault="0036531D">
      <w:pPr>
        <w:spacing w:after="0"/>
      </w:pPr>
      <w:r>
        <w:separator/>
      </w:r>
    </w:p>
  </w:endnote>
  <w:endnote w:type="continuationSeparator" w:id="0">
    <w:p w14:paraId="7C283412" w14:textId="77777777" w:rsidR="0036531D" w:rsidRDefault="003653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0B8DDA5" w14:textId="77777777" w:rsidR="0036531D" w:rsidRDefault="0036531D">
      <w:r>
        <w:separator/>
      </w:r>
    </w:p>
  </w:footnote>
  <w:footnote w:type="continuationSeparator" w:id="0">
    <w:p w14:paraId="4C676584" w14:textId="77777777" w:rsidR="0036531D" w:rsidRDefault="003653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031ECFE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507077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41054"/>
    <w:rsid w:val="0036531D"/>
    <w:rsid w:val="00417D42"/>
    <w:rsid w:val="00641054"/>
    <w:rsid w:val="00E84A3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AD8F25"/>
  <w15:docId w15:val="{E048CC64-9913-454C-882F-009A56F9D9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20</Words>
  <Characters>1254</Characters>
  <Application>Microsoft Office Word</Application>
  <DocSecurity>0</DocSecurity>
  <Lines>10</Lines>
  <Paragraphs>2</Paragraphs>
  <ScaleCrop>false</ScaleCrop>
  <Company/>
  <LinksUpToDate>false</LinksUpToDate>
  <CharactersWithSpaces>1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hahajadi Yasmin</cp:lastModifiedBy>
  <cp:revision>2</cp:revision>
  <dcterms:created xsi:type="dcterms:W3CDTF">2024-06-02T13:50:00Z</dcterms:created>
  <dcterms:modified xsi:type="dcterms:W3CDTF">2024-06-03T12:18:00Z</dcterms:modified>
</cp:coreProperties>
</file>